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the error term--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 'hotdog' 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's are fixed and measured without error. (In other words, the X's can be</w:t>
            </w:r>
            <w:r>
              <w:t xml:space="preserve"> </w:t>
            </w:r>
            <w:r>
              <w:t xml:space="preserve">considered as known constants.) We will assume that X'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'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rPr/>
                <m:t>=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00000000508</m:t>
              </m:r>
              <m:r>
                <m:rPr/>
                <m:t>&lt;</m:t>
              </m:r>
              <m:r>
                <m:rPr/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7982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</cp:coreProperties>
</file>